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C1BB54" w14:textId="77777777" w:rsidR="00364A0E" w:rsidRPr="00364A0E" w:rsidRDefault="00364A0E" w:rsidP="00364A0E">
      <w:pPr>
        <w:rPr>
          <w:rFonts w:ascii="Calibri" w:eastAsia="Calibri" w:hAnsi="Calibri" w:cs="Times New Roman"/>
        </w:rPr>
      </w:pPr>
    </w:p>
    <w:tbl>
      <w:tblPr>
        <w:tblW w:w="10320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35"/>
        <w:gridCol w:w="5185"/>
      </w:tblGrid>
      <w:tr w:rsidR="00364A0E" w:rsidRPr="00364A0E" w14:paraId="04DDE6FC" w14:textId="77777777" w:rsidTr="00564E7F">
        <w:tc>
          <w:tcPr>
            <w:tcW w:w="10320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93C6BF2" w14:textId="77777777" w:rsidR="00364A0E" w:rsidRPr="00364A0E" w:rsidRDefault="00364A0E" w:rsidP="00131B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3E05E214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OBRAZAC</w:t>
            </w:r>
          </w:p>
          <w:p w14:paraId="02BEF7D4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sudjelovanja javnosti u internetskom savjetovanju o nacrtu prijedloga odluke </w:t>
            </w:r>
          </w:p>
          <w:p w14:paraId="73363C55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ili drugog općeg akta </w:t>
            </w:r>
          </w:p>
          <w:p w14:paraId="02B56B31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2348B95E" w14:textId="77777777" w:rsidTr="00564E7F">
        <w:trPr>
          <w:trHeight w:val="481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2FD28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Naziv nacrta odluke ili drugog općeg akta o kojem se provodi savjetovanje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7E6CD6D" w14:textId="77777777" w:rsidR="00364A0E" w:rsidRPr="00364A0E" w:rsidRDefault="00364A0E" w:rsidP="00364A0E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</w:p>
          <w:p w14:paraId="2C639A5A" w14:textId="2CEC843A" w:rsidR="00364A0E" w:rsidRPr="00364A0E" w:rsidRDefault="00364A0E" w:rsidP="00364A0E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Nacrt prijedloga Odluke </w:t>
            </w:r>
            <w:r w:rsidR="000917E4" w:rsidRPr="000917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 izmjenama Odluke o mjerilima za naplatu usluga dječjih vrtića kojima je osnivač Grad Zagreb od roditelja/skrbnika - korisnika usluga</w:t>
            </w:r>
          </w:p>
          <w:p w14:paraId="04253AAD" w14:textId="77777777" w:rsidR="00364A0E" w:rsidRPr="00364A0E" w:rsidRDefault="00364A0E" w:rsidP="00364A0E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</w:p>
        </w:tc>
      </w:tr>
      <w:tr w:rsidR="00364A0E" w:rsidRPr="00364A0E" w14:paraId="4794910D" w14:textId="77777777" w:rsidTr="00564E7F">
        <w:trPr>
          <w:trHeight w:val="410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C1FAB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Naziv gradskog upravnog tijela nadležnog za izradu nacrta 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E57B8C3" w14:textId="77777777" w:rsidR="00364A0E" w:rsidRPr="00364A0E" w:rsidRDefault="00364A0E" w:rsidP="00364A0E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64A0E">
              <w:rPr>
                <w:rFonts w:ascii="Times New Roman" w:eastAsia="Calibri" w:hAnsi="Times New Roman" w:cs="Times New Roman"/>
                <w:sz w:val="24"/>
                <w:szCs w:val="24"/>
              </w:rPr>
              <w:t>Gradski ured za obrazovanje, sport i mlade</w:t>
            </w:r>
          </w:p>
          <w:p w14:paraId="66580247" w14:textId="77777777" w:rsidR="00364A0E" w:rsidRPr="00364A0E" w:rsidRDefault="00364A0E" w:rsidP="00364A0E">
            <w:pPr>
              <w:spacing w:after="0" w:line="240" w:lineRule="auto"/>
              <w:ind w:left="705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95C5E25" w14:textId="77777777" w:rsidR="00364A0E" w:rsidRPr="00364A0E" w:rsidRDefault="00364A0E" w:rsidP="00364A0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</w:pPr>
          </w:p>
        </w:tc>
      </w:tr>
      <w:tr w:rsidR="00364A0E" w:rsidRPr="00364A0E" w14:paraId="71DBE674" w14:textId="77777777" w:rsidTr="00564E7F">
        <w:trPr>
          <w:trHeight w:val="410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D70DF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Obrazloženje razloga i ciljeva koji se žele postići donošenjem akta 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2004C3E5" w14:textId="60C920DD" w:rsidR="0085032A" w:rsidRPr="00F9378F" w:rsidRDefault="0085032A" w:rsidP="007E3279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hr-HR"/>
              </w:rPr>
              <w:t>Nacrt prijedloga</w:t>
            </w: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Odluke </w:t>
            </w:r>
            <w:r w:rsidRPr="000917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o izmjenama Odluke o mjerilima za naplatu usluga dječjih vrtića kojima je osnivač Grad Zagreb od roditelja/skrbnika - </w:t>
            </w:r>
            <w:r w:rsidRPr="00F93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korisnika usluga ima </w:t>
            </w:r>
            <w:r w:rsidR="00F93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va suštinska c</w:t>
            </w:r>
            <w:r w:rsidRPr="00F9378F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ilj</w:t>
            </w:r>
            <w:r w:rsidR="00F9378F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a,</w:t>
            </w:r>
            <w:r w:rsidRPr="00F937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9378F">
              <w:rPr>
                <w:rFonts w:ascii="Times New Roman" w:hAnsi="Times New Roman" w:cs="Times New Roman"/>
                <w:sz w:val="24"/>
                <w:szCs w:val="24"/>
              </w:rPr>
              <w:t xml:space="preserve">a to su </w:t>
            </w:r>
            <w:r w:rsidR="00F9378F" w:rsidRPr="00F9378F">
              <w:rPr>
                <w:rFonts w:ascii="Times New Roman" w:hAnsi="Times New Roman" w:cs="Times New Roman"/>
                <w:sz w:val="24"/>
                <w:szCs w:val="24"/>
              </w:rPr>
              <w:t xml:space="preserve">daljnje </w:t>
            </w:r>
            <w:r w:rsidRPr="00F9378F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jačanje socijalne</w:t>
            </w:r>
            <w:r w:rsidRPr="0085032A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osjetljivost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kroz </w:t>
            </w:r>
            <w:r w:rsidRPr="0085032A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povećanje broja roditelja/skrbnika kojim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s</w:t>
            </w:r>
            <w:r w:rsidRPr="0085032A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e omoguć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ava</w:t>
            </w:r>
            <w:r w:rsidRPr="0085032A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sufinanciranje iz sredstava Proračuna Grada Zagreba </w:t>
            </w:r>
            <w:r w:rsidR="00F9378F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te</w:t>
            </w:r>
            <w:r w:rsidRPr="0085032A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daljnje povećanje broja roditelja/skrbnika koji bi plaćali manji iznos mjesečnog sudjelovanja u cijeni redovitog programa.</w:t>
            </w:r>
          </w:p>
        </w:tc>
      </w:tr>
      <w:tr w:rsidR="00364A0E" w:rsidRPr="00364A0E" w14:paraId="3FF9FAE1" w14:textId="77777777" w:rsidTr="00564E7F">
        <w:trPr>
          <w:trHeight w:val="756"/>
        </w:trPr>
        <w:tc>
          <w:tcPr>
            <w:tcW w:w="10320" w:type="dxa"/>
            <w:gridSpan w:val="2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  <w:hideMark/>
          </w:tcPr>
          <w:p w14:paraId="1C24EE2C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Razdoblje internetskog savjetovanja</w:t>
            </w:r>
          </w:p>
          <w:p w14:paraId="4FD1D58A" w14:textId="1E758633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(</w:t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softHyphen/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softHyphen/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softHyphen/>
            </w: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softHyphen/>
            </w:r>
            <w:r w:rsidR="00936AD0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5</w:t>
            </w:r>
            <w:r w:rsidR="0085032A"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12</w:t>
            </w:r>
            <w:r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 xml:space="preserve">.2024. – </w:t>
            </w:r>
            <w:r w:rsidR="00936AD0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4</w:t>
            </w:r>
            <w:r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</w:t>
            </w:r>
            <w:r w:rsidR="0085032A"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1</w:t>
            </w:r>
            <w:r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202</w:t>
            </w:r>
            <w:r w:rsidR="0085032A"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5</w:t>
            </w:r>
            <w:r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)</w:t>
            </w:r>
          </w:p>
        </w:tc>
      </w:tr>
      <w:tr w:rsidR="00364A0E" w:rsidRPr="00364A0E" w14:paraId="198B30ED" w14:textId="77777777" w:rsidTr="00564E7F">
        <w:trPr>
          <w:trHeight w:val="1090"/>
        </w:trPr>
        <w:tc>
          <w:tcPr>
            <w:tcW w:w="5135" w:type="dxa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A6B38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Ime i prezime osobe odnosno naziv predstavnika zainteresirane javnosti koja daje svoje primjedbe i prijedloge na predloženi nacrt</w:t>
            </w:r>
          </w:p>
        </w:tc>
        <w:tc>
          <w:tcPr>
            <w:tcW w:w="5185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490293F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56417D7A" w14:textId="77777777" w:rsidTr="00564E7F">
        <w:trPr>
          <w:trHeight w:val="689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0C22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Interes, odnosno kategorija i brojnost korisnika koje predstavljate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885F62A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263FB652" w14:textId="77777777" w:rsidTr="00564E7F">
        <w:trPr>
          <w:trHeight w:val="544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79174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Načelne primjedbe i prijedlozi na predloženi nacrt akta s obrazloženjem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B13EAB3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761FD3E1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3E104C82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1253F51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39EF23D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474C168A" w14:textId="77777777" w:rsidTr="00564E7F">
        <w:trPr>
          <w:trHeight w:val="1782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223E1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Primjedbe i prijedlozi na pojedine članke nacrta prijedloga akta s obrazloženjem</w:t>
            </w:r>
          </w:p>
          <w:p w14:paraId="05676282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6A3ABAC3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hr-HR"/>
              </w:rPr>
            </w:pP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A1BCB1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6537570C" w14:textId="77777777" w:rsidTr="00564E7F">
        <w:trPr>
          <w:trHeight w:val="1236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98167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lastRenderedPageBreak/>
              <w:t>Ime i prezime osobe (ili osoba) koja je sastavljala primjedbe i prijedloge ili osobe koja predstavlja zainteresiranu javnost, e-mail ili drugi podaci za kontakt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0B61B06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3727B372" w14:textId="77777777" w:rsidTr="00564E7F">
        <w:trPr>
          <w:trHeight w:val="531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  <w:vAlign w:val="center"/>
            <w:hideMark/>
          </w:tcPr>
          <w:p w14:paraId="17134519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Datum dostavljanja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594E97F0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</w:tbl>
    <w:p w14:paraId="091BED6A" w14:textId="77777777" w:rsidR="0083150A" w:rsidRDefault="0083150A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F6FBC8D" w14:textId="77777777" w:rsidR="0083150A" w:rsidRDefault="0083150A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CA113CF" w14:textId="77777777" w:rsidR="00364A0E" w:rsidRPr="00364A0E" w:rsidRDefault="00364A0E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Važna napomena:</w:t>
      </w:r>
    </w:p>
    <w:p w14:paraId="5A81DAF1" w14:textId="77777777" w:rsidR="00364A0E" w:rsidRPr="00364A0E" w:rsidRDefault="00364A0E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Popunjeni obrazac dostaviti na adresu elektroničke pošte:  </w:t>
      </w:r>
      <w:hyperlink r:id="rId4" w:history="1">
        <w:r w:rsidRPr="00364A0E">
          <w:rPr>
            <w:rFonts w:ascii="Times New Roman" w:eastAsia="Times New Roman" w:hAnsi="Times New Roman" w:cs="Times New Roman"/>
            <w:b/>
            <w:color w:val="0563C1"/>
            <w:sz w:val="24"/>
            <w:szCs w:val="24"/>
            <w:u w:val="single"/>
            <w:lang w:eastAsia="hr-HR"/>
          </w:rPr>
          <w:t>gu-osm@zagreb.hr</w:t>
        </w:r>
      </w:hyperlink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</w:t>
      </w:r>
    </w:p>
    <w:p w14:paraId="42B93B39" w14:textId="2DA01C7D" w:rsidR="00364A0E" w:rsidRPr="00364A0E" w:rsidRDefault="00364A0E" w:rsidP="00364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85032A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zaključno do </w:t>
      </w:r>
      <w:r w:rsidR="00936AD0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4</w:t>
      </w:r>
      <w:bookmarkStart w:id="0" w:name="_GoBack"/>
      <w:bookmarkEnd w:id="0"/>
      <w:r w:rsidRPr="0085032A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.</w:t>
      </w:r>
      <w:r w:rsidR="0085032A" w:rsidRPr="0085032A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siječnja </w:t>
      </w:r>
      <w:r w:rsidRPr="0085032A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202</w:t>
      </w:r>
      <w:r w:rsidR="0085032A" w:rsidRPr="0085032A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5</w:t>
      </w:r>
      <w:r w:rsidRPr="0085032A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.</w:t>
      </w:r>
    </w:p>
    <w:p w14:paraId="5721D438" w14:textId="62F1EC34" w:rsidR="00364A0E" w:rsidRPr="00364A0E" w:rsidRDefault="00364A0E" w:rsidP="00364A0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 w:rsidRPr="00364A0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zh-CN"/>
        </w:rPr>
        <w:t xml:space="preserve">Po završetku savjetovanja, sve pristigle primjedbe/prijedlozi bit će javno dostupni na internetskoj stranici Grada Zagreba. </w:t>
      </w: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Ukoliko ne želite da Vaši osobni podaci (ime i prezime) budu javno objavljeni, molimo da to jasno istaknete pri slanju obrasca.</w:t>
      </w:r>
    </w:p>
    <w:p w14:paraId="47D7525E" w14:textId="77777777" w:rsidR="00364A0E" w:rsidRPr="00364A0E" w:rsidRDefault="00364A0E" w:rsidP="00364A0E">
      <w:pPr>
        <w:spacing w:after="0" w:line="276" w:lineRule="auto"/>
        <w:jc w:val="center"/>
        <w:outlineLvl w:val="0"/>
        <w:rPr>
          <w:rFonts w:ascii="Times New Roman" w:eastAsia="Calibri" w:hAnsi="Times New Roman" w:cs="Times New Roman"/>
          <w:b/>
          <w:sz w:val="24"/>
          <w:szCs w:val="24"/>
        </w:rPr>
      </w:pPr>
      <w:r w:rsidRPr="00364A0E">
        <w:rPr>
          <w:rFonts w:ascii="Times New Roman" w:eastAsia="Calibri" w:hAnsi="Times New Roman" w:cs="Times New Roman"/>
          <w:b/>
          <w:sz w:val="24"/>
          <w:szCs w:val="24"/>
        </w:rPr>
        <w:t>Anonimni, uvredljivi i irelevantni komentari neće se objaviti.</w:t>
      </w:r>
    </w:p>
    <w:p w14:paraId="2A7FBAD0" w14:textId="77777777" w:rsidR="00364A0E" w:rsidRPr="00364A0E" w:rsidRDefault="00364A0E" w:rsidP="00364A0E">
      <w:pPr>
        <w:rPr>
          <w:rFonts w:ascii="Calibri" w:eastAsia="Calibri" w:hAnsi="Calibri" w:cs="Times New Roman"/>
        </w:rPr>
      </w:pPr>
    </w:p>
    <w:p w14:paraId="012E8F2A" w14:textId="77777777" w:rsidR="00364A0E" w:rsidRPr="00364A0E" w:rsidRDefault="00364A0E" w:rsidP="00364A0E">
      <w:pPr>
        <w:rPr>
          <w:rFonts w:ascii="Calibri" w:eastAsia="Calibri" w:hAnsi="Calibri" w:cs="Times New Roman"/>
        </w:rPr>
      </w:pPr>
    </w:p>
    <w:p w14:paraId="7236EA50" w14:textId="77777777" w:rsidR="004D231F" w:rsidRDefault="004D231F"/>
    <w:sectPr w:rsidR="004D231F" w:rsidSect="00A516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0tDA2MjUytDQ3tDBR0lEKTi0uzszPAykwrAUA7tDZuCwAAAA="/>
  </w:docVars>
  <w:rsids>
    <w:rsidRoot w:val="00364A0E"/>
    <w:rsid w:val="000917E4"/>
    <w:rsid w:val="000C6926"/>
    <w:rsid w:val="00131B3C"/>
    <w:rsid w:val="002D640F"/>
    <w:rsid w:val="00364A0E"/>
    <w:rsid w:val="004D231F"/>
    <w:rsid w:val="00772D22"/>
    <w:rsid w:val="007B02B6"/>
    <w:rsid w:val="007E3279"/>
    <w:rsid w:val="0083150A"/>
    <w:rsid w:val="0085032A"/>
    <w:rsid w:val="008B32BB"/>
    <w:rsid w:val="00912151"/>
    <w:rsid w:val="00936AD0"/>
    <w:rsid w:val="00B645C5"/>
    <w:rsid w:val="00E55C82"/>
    <w:rsid w:val="00F23884"/>
    <w:rsid w:val="00F93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93DEB"/>
  <w15:chartTrackingRefBased/>
  <w15:docId w15:val="{9A371253-FEC7-43A3-9C40-62FF22E1C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gu-osm@zagreb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d Zagreb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lasnović</dc:creator>
  <cp:keywords/>
  <dc:description/>
  <cp:lastModifiedBy>Martina Glasnović</cp:lastModifiedBy>
  <cp:revision>11</cp:revision>
  <dcterms:created xsi:type="dcterms:W3CDTF">2024-10-28T07:19:00Z</dcterms:created>
  <dcterms:modified xsi:type="dcterms:W3CDTF">2024-12-05T07:21:00Z</dcterms:modified>
</cp:coreProperties>
</file>